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487"/>
        <w:tblOverlap w:val="never"/>
        <w:tblW w:w="8345" w:type="dxa"/>
        <w:tblLook w:val="04A0" w:firstRow="1" w:lastRow="0" w:firstColumn="1" w:lastColumn="0" w:noHBand="0" w:noVBand="1"/>
      </w:tblPr>
      <w:tblGrid>
        <w:gridCol w:w="375"/>
        <w:gridCol w:w="6088"/>
        <w:gridCol w:w="1882"/>
      </w:tblGrid>
      <w:tr w:rsidR="001F190D" w:rsidRPr="000F1343" w14:paraId="4DBEA4AA" w14:textId="77777777" w:rsidTr="42FF5A84">
        <w:trPr>
          <w:trHeight w:val="454"/>
        </w:trPr>
        <w:tc>
          <w:tcPr>
            <w:tcW w:w="8345" w:type="dxa"/>
            <w:gridSpan w:val="3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99ED784" w14:textId="77A685CA" w:rsidR="001F190D" w:rsidRPr="00CB2F6A" w:rsidRDefault="001F4631" w:rsidP="00CB2F6A">
            <w:pPr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</w:pPr>
            <w:r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 xml:space="preserve">Module X: </w:t>
            </w:r>
            <w:r w:rsidR="002C208D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 xml:space="preserve">Reduced </w:t>
            </w:r>
            <w:r w:rsidR="00761F73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>C</w:t>
            </w:r>
            <w:r w:rsidR="00BA0BD4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 xml:space="preserve">oping </w:t>
            </w:r>
            <w:r w:rsidR="00761F73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>S</w:t>
            </w:r>
            <w:r w:rsidR="00BA0BD4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>trateg</w:t>
            </w:r>
            <w:r w:rsidR="001C0F3B" w:rsidRPr="00CB2F6A">
              <w:rPr>
                <w:rFonts w:asciiTheme="minorHAnsi" w:eastAsiaTheme="minorHAnsi" w:hAnsiTheme="minorHAnsi"/>
                <w:b/>
                <w:bCs/>
                <w:sz w:val="32"/>
                <w:szCs w:val="32"/>
              </w:rPr>
              <w:t>ies Index</w:t>
            </w:r>
          </w:p>
        </w:tc>
      </w:tr>
      <w:tr w:rsidR="00680C18" w:rsidRPr="000F1343" w14:paraId="6EC8513E" w14:textId="77777777" w:rsidTr="42FF5A84">
        <w:trPr>
          <w:trHeight w:val="1550"/>
        </w:trPr>
        <w:tc>
          <w:tcPr>
            <w:tcW w:w="6463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FBD04C5" w14:textId="3C1A29E3" w:rsidR="00680C18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0F1343"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  <w:t>Now I will ask you about the number of days, in the last 7 days, that your household may have done some of the following actions to cope with lack of food or money to buy food.</w:t>
            </w:r>
            <w:r w:rsidR="00C127D9" w:rsidRPr="000F1343"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  <w:br/>
            </w:r>
          </w:p>
          <w:p w14:paraId="316CADDE" w14:textId="0600FD60" w:rsidR="00680C18" w:rsidRPr="002B48B9" w:rsidRDefault="234027F7" w:rsidP="000F1343">
            <w:pPr>
              <w:spacing w:line="276" w:lineRule="auto"/>
              <w:ind w:left="568" w:hanging="568"/>
              <w:rPr>
                <w:rFonts w:ascii="Open Sans" w:hAnsi="Open Sans" w:cs="Open Sans"/>
                <w:b/>
                <w:bCs/>
                <w:i/>
                <w:iCs/>
                <w:sz w:val="16"/>
                <w:szCs w:val="16"/>
              </w:rPr>
            </w:pPr>
            <w:r w:rsidRPr="002B48B9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Not</w:t>
            </w:r>
            <w:r w:rsidR="00AB04BF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e</w:t>
            </w:r>
            <w:r w:rsidR="00C1040D" w:rsidRPr="002B48B9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 xml:space="preserve"> for the enumerator</w:t>
            </w:r>
            <w:r w:rsidR="6A31B520" w:rsidRPr="002B48B9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: Please read out all the strategies</w:t>
            </w:r>
            <w:r w:rsidR="009A3853" w:rsidRPr="002B48B9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.</w:t>
            </w:r>
            <w:r w:rsidR="004B231B" w:rsidRPr="002B48B9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726CB9D" w14:textId="77777777" w:rsidR="0026279E" w:rsidRDefault="00680C18" w:rsidP="008B3D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0F1343"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  <w:t>Frequency</w:t>
            </w:r>
            <w:r w:rsidR="000F1343"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  <w:br/>
            </w:r>
          </w:p>
          <w:p w14:paraId="2B7642D0" w14:textId="71011819" w:rsidR="00680C18" w:rsidRPr="000F1343" w:rsidRDefault="009A10FF" w:rsidP="008B3D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sz w:val="18"/>
                <w:szCs w:val="18"/>
              </w:rPr>
              <w:br/>
            </w:r>
            <w:r w:rsidR="00680C18" w:rsidRPr="000F1343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 xml:space="preserve"> (</w:t>
            </w:r>
            <w:r w:rsidR="00340B96" w:rsidRPr="000F1343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Number</w:t>
            </w:r>
            <w:r w:rsidR="00680C18" w:rsidRPr="000F1343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 xml:space="preserve"> of days</w:t>
            </w:r>
          </w:p>
          <w:p w14:paraId="72EDFC1A" w14:textId="77777777" w:rsidR="00680C18" w:rsidRPr="000F1343" w:rsidRDefault="00680C18" w:rsidP="008B3DE0">
            <w:pPr>
              <w:spacing w:line="276" w:lineRule="auto"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0F1343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from 0 to 7)</w:t>
            </w:r>
          </w:p>
        </w:tc>
      </w:tr>
      <w:tr w:rsidR="00E93CD7" w:rsidRPr="000F1343" w14:paraId="004B2432" w14:textId="77777777" w:rsidTr="42FF5A84">
        <w:trPr>
          <w:trHeight w:val="198"/>
        </w:trPr>
        <w:tc>
          <w:tcPr>
            <w:tcW w:w="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40249D7C" w14:textId="5EB67521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1.</w:t>
            </w:r>
          </w:p>
        </w:tc>
        <w:tc>
          <w:tcPr>
            <w:tcW w:w="60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5E1B70E" w14:textId="1EBE2A92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During the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>last 7 days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, were there days (and, if so, how many) when your household had to rely on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>less preferred and less expensive food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 to cope with a lack of food or money to buy it?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  <w:hideMark/>
          </w:tcPr>
          <w:p w14:paraId="0F384D8F" w14:textId="126BAFAC" w:rsidR="00E93CD7" w:rsidRPr="000F1343" w:rsidRDefault="00E93CD7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  <w:lang w:val="fr-FR"/>
              </w:rPr>
            </w:pPr>
            <w:r w:rsidRPr="000F1343">
              <w:rPr>
                <w:rFonts w:ascii="Open Sans" w:hAnsi="Open Sans" w:cs="Open Sans"/>
                <w:bCs/>
                <w:sz w:val="12"/>
                <w:szCs w:val="10"/>
              </w:rPr>
              <w:t>|____|</w:t>
            </w:r>
          </w:p>
        </w:tc>
      </w:tr>
      <w:tr w:rsidR="00E93CD7" w:rsidRPr="000F1343" w14:paraId="4C37491D" w14:textId="77777777" w:rsidTr="42FF5A84">
        <w:trPr>
          <w:trHeight w:val="175"/>
        </w:trPr>
        <w:tc>
          <w:tcPr>
            <w:tcW w:w="37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121827E5" w14:textId="18B84B69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2.</w:t>
            </w:r>
          </w:p>
        </w:tc>
        <w:tc>
          <w:tcPr>
            <w:tcW w:w="6088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DB831B5" w14:textId="3F98BC0B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During the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>last 7 days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, were there days (and, if so, how many) when your household had to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>borrow food or rely on help from a relative or friend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 to cope with a lack of food or money to buy it?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  <w:hideMark/>
          </w:tcPr>
          <w:p w14:paraId="7E57D8A6" w14:textId="1DB99972" w:rsidR="00E93CD7" w:rsidRPr="000F1343" w:rsidRDefault="00E93CD7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  <w:lang w:val="fr-FR"/>
              </w:rPr>
            </w:pPr>
            <w:r w:rsidRPr="000F1343">
              <w:rPr>
                <w:rFonts w:ascii="Open Sans" w:hAnsi="Open Sans" w:cs="Open Sans"/>
                <w:bCs/>
                <w:sz w:val="12"/>
                <w:szCs w:val="10"/>
              </w:rPr>
              <w:t>|____|</w:t>
            </w:r>
          </w:p>
        </w:tc>
      </w:tr>
      <w:tr w:rsidR="00E93CD7" w:rsidRPr="000F1343" w14:paraId="5297B797" w14:textId="77777777" w:rsidTr="42FF5A84">
        <w:trPr>
          <w:trHeight w:val="198"/>
        </w:trPr>
        <w:tc>
          <w:tcPr>
            <w:tcW w:w="37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089A07C7" w14:textId="7131AC25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3.</w:t>
            </w:r>
          </w:p>
        </w:tc>
        <w:tc>
          <w:tcPr>
            <w:tcW w:w="6088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FFCA84F" w14:textId="5088123A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42FF5A84">
              <w:rPr>
                <w:rFonts w:ascii="Open Sans" w:hAnsi="Open Sans" w:cs="Open Sans"/>
                <w:sz w:val="16"/>
                <w:szCs w:val="16"/>
              </w:rPr>
              <w:t xml:space="preserve">During the </w:t>
            </w:r>
            <w:r w:rsidRPr="42FF5A84">
              <w:rPr>
                <w:rFonts w:ascii="Open Sans" w:hAnsi="Open Sans" w:cs="Open Sans"/>
                <w:b/>
                <w:bCs/>
                <w:sz w:val="16"/>
                <w:szCs w:val="16"/>
              </w:rPr>
              <w:t>last 7 days</w:t>
            </w:r>
            <w:r w:rsidRPr="42FF5A84">
              <w:rPr>
                <w:rFonts w:ascii="Open Sans" w:hAnsi="Open Sans" w:cs="Open Sans"/>
                <w:sz w:val="16"/>
                <w:szCs w:val="16"/>
              </w:rPr>
              <w:t xml:space="preserve">, were there days (and, if so, how many) when your household had to </w:t>
            </w:r>
            <w:r w:rsidRPr="42FF5A84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limit portion size of meals at </w:t>
            </w:r>
            <w:r w:rsidR="09367370" w:rsidRPr="42FF5A84">
              <w:rPr>
                <w:rFonts w:ascii="Open Sans" w:hAnsi="Open Sans" w:cs="Open Sans"/>
                <w:b/>
                <w:bCs/>
                <w:sz w:val="16"/>
                <w:szCs w:val="16"/>
              </w:rPr>
              <w:t>mealtimes</w:t>
            </w:r>
            <w:r w:rsidRPr="42FF5A84">
              <w:rPr>
                <w:rFonts w:ascii="Open Sans" w:hAnsi="Open Sans" w:cs="Open Sans"/>
                <w:sz w:val="16"/>
                <w:szCs w:val="16"/>
              </w:rPr>
              <w:t xml:space="preserve"> to cope with a lack of food or money to buy it?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  <w:hideMark/>
          </w:tcPr>
          <w:p w14:paraId="1AD1E98B" w14:textId="60E2C342" w:rsidR="00E93CD7" w:rsidRPr="000F1343" w:rsidRDefault="00E93CD7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  <w:lang w:val="fr-FR"/>
              </w:rPr>
            </w:pPr>
            <w:r w:rsidRPr="000F1343">
              <w:rPr>
                <w:rFonts w:ascii="Open Sans" w:hAnsi="Open Sans" w:cs="Open Sans"/>
                <w:bCs/>
                <w:sz w:val="12"/>
                <w:szCs w:val="10"/>
              </w:rPr>
              <w:t>|____|</w:t>
            </w:r>
          </w:p>
        </w:tc>
      </w:tr>
      <w:tr w:rsidR="00E93CD7" w:rsidRPr="000F1343" w14:paraId="7DCA5213" w14:textId="77777777" w:rsidTr="42FF5A84">
        <w:trPr>
          <w:trHeight w:val="186"/>
        </w:trPr>
        <w:tc>
          <w:tcPr>
            <w:tcW w:w="37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615A65B5" w14:textId="19A5FFB4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4.</w:t>
            </w:r>
          </w:p>
        </w:tc>
        <w:tc>
          <w:tcPr>
            <w:tcW w:w="6088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16AF4CD" w14:textId="0C5727A2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During the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>last 7 days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, were there days (and, if so, how many) when your household had to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restrict consumption by adults in order for small children to eat 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>to cope with a lack of food or money to buy it?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  <w:hideMark/>
          </w:tcPr>
          <w:p w14:paraId="1F3E17E5" w14:textId="298EA7B8" w:rsidR="00E93CD7" w:rsidRPr="000F1343" w:rsidRDefault="00E93CD7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  <w:lang w:val="fr-FR"/>
              </w:rPr>
            </w:pPr>
            <w:r w:rsidRPr="000F1343">
              <w:rPr>
                <w:rFonts w:ascii="Open Sans" w:hAnsi="Open Sans" w:cs="Open Sans"/>
                <w:bCs/>
                <w:sz w:val="12"/>
                <w:szCs w:val="10"/>
              </w:rPr>
              <w:t>|____|</w:t>
            </w:r>
          </w:p>
        </w:tc>
      </w:tr>
      <w:tr w:rsidR="00E93CD7" w:rsidRPr="000F1343" w14:paraId="663B6B21" w14:textId="77777777" w:rsidTr="42FF5A84">
        <w:trPr>
          <w:trHeight w:val="175"/>
        </w:trPr>
        <w:tc>
          <w:tcPr>
            <w:tcW w:w="37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3419FCF5" w14:textId="104F6466" w:rsidR="00E93CD7" w:rsidRPr="000F1343" w:rsidRDefault="00E93CD7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5.</w:t>
            </w:r>
          </w:p>
        </w:tc>
        <w:tc>
          <w:tcPr>
            <w:tcW w:w="6088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5BB98D7" w14:textId="147E28F8" w:rsidR="00E93CD7" w:rsidRPr="000F1343" w:rsidRDefault="00E93CD7" w:rsidP="008B3DE0">
            <w:pPr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During the last 7 days, were there days (and, if so, how many) when your household had to 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reduce </w:t>
            </w:r>
            <w:r w:rsidRPr="000F1343">
              <w:rPr>
                <w:rFonts w:ascii="Open Sans" w:eastAsiaTheme="minorHAnsi" w:hAnsi="Open Sans" w:cs="Open Sans"/>
                <w:b/>
                <w:iCs/>
                <w:sz w:val="16"/>
                <w:szCs w:val="16"/>
              </w:rPr>
              <w:t>number</w:t>
            </w:r>
            <w:r w:rsidRPr="000F1343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 of meals eaten in a day</w:t>
            </w:r>
            <w:r w:rsidRPr="000F1343">
              <w:rPr>
                <w:rFonts w:ascii="Open Sans" w:hAnsi="Open Sans" w:cs="Open Sans"/>
                <w:sz w:val="16"/>
                <w:szCs w:val="16"/>
              </w:rPr>
              <w:t xml:space="preserve"> to cope with a lack of food or money to buy it?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  <w:hideMark/>
          </w:tcPr>
          <w:p w14:paraId="18E3465A" w14:textId="174AF958" w:rsidR="00E93CD7" w:rsidRPr="000F1343" w:rsidRDefault="00E93CD7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  <w:lang w:val="fr-FR"/>
              </w:rPr>
            </w:pPr>
            <w:r w:rsidRPr="000F1343">
              <w:rPr>
                <w:rFonts w:ascii="Open Sans" w:hAnsi="Open Sans" w:cs="Open Sans"/>
                <w:bCs/>
                <w:sz w:val="12"/>
                <w:szCs w:val="10"/>
              </w:rPr>
              <w:t>|____|</w:t>
            </w:r>
          </w:p>
        </w:tc>
      </w:tr>
      <w:tr w:rsidR="00680C18" w:rsidRPr="000F1343" w14:paraId="5E58A513" w14:textId="77777777" w:rsidTr="42FF5A84">
        <w:trPr>
          <w:trHeight w:val="251"/>
        </w:trPr>
        <w:tc>
          <w:tcPr>
            <w:tcW w:w="6463" w:type="dxa"/>
            <w:gridSpan w:val="2"/>
            <w:vAlign w:val="center"/>
          </w:tcPr>
          <w:p w14:paraId="459F3267" w14:textId="77777777" w:rsidR="00680C18" w:rsidRPr="000F1343" w:rsidRDefault="00680C18" w:rsidP="008B3DE0">
            <w:pPr>
              <w:autoSpaceDE w:val="0"/>
              <w:autoSpaceDN w:val="0"/>
              <w:adjustRightInd w:val="0"/>
              <w:spacing w:line="276" w:lineRule="auto"/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</w:pPr>
          </w:p>
        </w:tc>
        <w:tc>
          <w:tcPr>
            <w:tcW w:w="1882" w:type="dxa"/>
          </w:tcPr>
          <w:p w14:paraId="075D7EA6" w14:textId="77777777" w:rsidR="00680C18" w:rsidRPr="000F1343" w:rsidRDefault="00680C18" w:rsidP="008B3DE0">
            <w:pPr>
              <w:spacing w:line="276" w:lineRule="auto"/>
              <w:jc w:val="center"/>
              <w:rPr>
                <w:rFonts w:ascii="Open Sans" w:hAnsi="Open Sans" w:cs="Open Sans"/>
                <w:sz w:val="22"/>
              </w:rPr>
            </w:pPr>
          </w:p>
        </w:tc>
      </w:tr>
    </w:tbl>
    <w:p w14:paraId="2834D8C7" w14:textId="77777777" w:rsidR="008B3DE0" w:rsidRPr="000F1343" w:rsidRDefault="008B3DE0" w:rsidP="00560638">
      <w:pPr>
        <w:rPr>
          <w:rFonts w:ascii="Open Sans" w:eastAsiaTheme="majorEastAsia" w:hAnsi="Open Sans" w:cs="Open Sans"/>
          <w:color w:val="2F5496" w:themeColor="accent1" w:themeShade="BF"/>
          <w:spacing w:val="-10"/>
          <w:kern w:val="28"/>
          <w:sz w:val="44"/>
          <w:szCs w:val="44"/>
        </w:rPr>
      </w:pPr>
    </w:p>
    <w:sectPr w:rsidR="008B3DE0" w:rsidRPr="000F13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939610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NLUwMDSzMDA1MTFW0lEKTi0uzszPAykwrAUA57/YViwAAAA="/>
  </w:docVars>
  <w:rsids>
    <w:rsidRoot w:val="0024050D"/>
    <w:rsid w:val="00003C86"/>
    <w:rsid w:val="0002708D"/>
    <w:rsid w:val="000F1343"/>
    <w:rsid w:val="00184566"/>
    <w:rsid w:val="001C0F3B"/>
    <w:rsid w:val="001F190D"/>
    <w:rsid w:val="001F4631"/>
    <w:rsid w:val="00237D48"/>
    <w:rsid w:val="0024050D"/>
    <w:rsid w:val="0026279E"/>
    <w:rsid w:val="00282E92"/>
    <w:rsid w:val="002B48B9"/>
    <w:rsid w:val="002C208D"/>
    <w:rsid w:val="00300AE4"/>
    <w:rsid w:val="00340B96"/>
    <w:rsid w:val="00366A62"/>
    <w:rsid w:val="00433391"/>
    <w:rsid w:val="004B231B"/>
    <w:rsid w:val="004B36CA"/>
    <w:rsid w:val="00532140"/>
    <w:rsid w:val="00560638"/>
    <w:rsid w:val="0059686F"/>
    <w:rsid w:val="005C5913"/>
    <w:rsid w:val="005C720E"/>
    <w:rsid w:val="00602113"/>
    <w:rsid w:val="006428C8"/>
    <w:rsid w:val="00677CBF"/>
    <w:rsid w:val="00680C18"/>
    <w:rsid w:val="006A305A"/>
    <w:rsid w:val="006D082A"/>
    <w:rsid w:val="006E2BF0"/>
    <w:rsid w:val="00722CA8"/>
    <w:rsid w:val="00761F73"/>
    <w:rsid w:val="00763619"/>
    <w:rsid w:val="007B2657"/>
    <w:rsid w:val="00826E84"/>
    <w:rsid w:val="00847402"/>
    <w:rsid w:val="008B3DE0"/>
    <w:rsid w:val="00935DF7"/>
    <w:rsid w:val="0096481E"/>
    <w:rsid w:val="00996E13"/>
    <w:rsid w:val="009A10FF"/>
    <w:rsid w:val="009A3853"/>
    <w:rsid w:val="009C1D51"/>
    <w:rsid w:val="009C6C7B"/>
    <w:rsid w:val="00A36470"/>
    <w:rsid w:val="00A65098"/>
    <w:rsid w:val="00A84AC2"/>
    <w:rsid w:val="00AA2536"/>
    <w:rsid w:val="00AB04BF"/>
    <w:rsid w:val="00AE1E37"/>
    <w:rsid w:val="00BA0BD4"/>
    <w:rsid w:val="00BB1642"/>
    <w:rsid w:val="00BD1BE6"/>
    <w:rsid w:val="00BF0CE7"/>
    <w:rsid w:val="00C1040D"/>
    <w:rsid w:val="00C127D9"/>
    <w:rsid w:val="00CB2F6A"/>
    <w:rsid w:val="00CB40DA"/>
    <w:rsid w:val="00DA315E"/>
    <w:rsid w:val="00E67819"/>
    <w:rsid w:val="00E70BBF"/>
    <w:rsid w:val="00E93CD7"/>
    <w:rsid w:val="00EF3CA2"/>
    <w:rsid w:val="00F05FD1"/>
    <w:rsid w:val="00F31626"/>
    <w:rsid w:val="00F60F04"/>
    <w:rsid w:val="059F51C8"/>
    <w:rsid w:val="09367370"/>
    <w:rsid w:val="11CA305C"/>
    <w:rsid w:val="234027F7"/>
    <w:rsid w:val="260EE1FB"/>
    <w:rsid w:val="42FF5A84"/>
    <w:rsid w:val="5211B931"/>
    <w:rsid w:val="6A31B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0D62BD"/>
  <w15:chartTrackingRefBased/>
  <w15:docId w15:val="{A3B30BD2-4256-4A39-8E2E-5C718BD91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50D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0D"/>
    <w:pPr>
      <w:ind w:left="720"/>
      <w:contextualSpacing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21DF9-4CDB-417A-A7BB-923C50A27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A92F18-FEAB-4723-9A30-10DAE87965D8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3.xml><?xml version="1.0" encoding="utf-8"?>
<ds:datastoreItem xmlns:ds="http://schemas.openxmlformats.org/officeDocument/2006/customXml" ds:itemID="{8E323A71-CB57-44C0-908A-79458D0CF0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052</Characters>
  <Application>Microsoft Office Word</Application>
  <DocSecurity>0</DocSecurity>
  <Lines>38</Lines>
  <Paragraphs>26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56</cp:revision>
  <dcterms:created xsi:type="dcterms:W3CDTF">2021-07-28T22:49:00Z</dcterms:created>
  <dcterms:modified xsi:type="dcterms:W3CDTF">2025-07-1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cfde30f8-29b3-4b50-8646-cf360713f638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6-10T14:54:5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06015fb4-ef78-4b56-812a-8861e3299451</vt:lpwstr>
  </property>
  <property fmtid="{D5CDD505-2E9C-101B-9397-08002B2CF9AE}" pid="11" name="MSIP_Label_2a3a108f-898d-4589-9ebc-7ee3b46df9b8_ContentBits">
    <vt:lpwstr>0</vt:lpwstr>
  </property>
</Properties>
</file>